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B1AEF">
      <w:pPr>
        <w:jc w:val="center"/>
      </w:pPr>
      <w:r>
        <w:rPr>
          <w:rFonts w:ascii="Times New Roman" w:hAnsi="Times New Roman" w:cs="Times New Roman"/>
        </w:rPr>
        <w:t>Revision 1.05</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June 8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Jesse 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Jesse 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481A48">
      <w:r>
        <w:lastRenderedPageBreak/>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t>Databas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t>Program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lastRenderedPageBreak/>
        <w:t xml:space="preserve"> </w:t>
      </w:r>
      <w:r>
        <w:t>Based on the above diagram, we can break down our system in to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710"/>
            <wp:effectExtent l="38100" t="38100" r="95250" b="9144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stretch>
                      <a:fillRect/>
                    </a:stretch>
                  </pic:blipFill>
                  <pic:spPr bwMode="auto">
                    <a:xfrm>
                      <a:off x="0" y="0"/>
                      <a:ext cx="5943600" cy="453771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lastRenderedPageBreak/>
        <w:t>Add/Edit Shopping Trip: this subsystem will allow the user to add additional items to a current or new shopping trip.</w:t>
      </w:r>
    </w:p>
    <w:p w:rsidR="00A70E5B" w:rsidRDefault="00481A48">
      <w:pPr>
        <w:numPr>
          <w:ilvl w:val="0"/>
          <w:numId w:val="2"/>
        </w:numPr>
      </w:pPr>
      <w:r>
        <w:t>Recent Trips: the user will be able to see a list of their most recent shopping trips. From this page they will be able to print or email the page as well as log out of their account.</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pPr>
        <w:numPr>
          <w:ilvl w:val="0"/>
          <w:numId w:val="2"/>
        </w:numPr>
      </w:pPr>
      <w:r>
        <w:t>Print Page: this subsystem will allow the user to print the current page in a hard copy form.</w:t>
      </w:r>
    </w:p>
    <w:p w:rsidR="00A70E5B" w:rsidRDefault="00481A48">
      <w:pPr>
        <w:numPr>
          <w:ilvl w:val="0"/>
          <w:numId w:val="2"/>
        </w:numPr>
      </w:pPr>
      <w:r>
        <w:t>Email Page: this subsystem will allow the user to email the current page to themselves or someone else in digital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hases, Popular Items, Email Page</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481A48">
      <w:pPr>
        <w:ind w:firstLine="720"/>
        <w:jc w:val="center"/>
      </w:pPr>
      <w:bookmarkStart w:id="0" w:name="_GoBack"/>
      <w:r w:rsidRPr="005070BA">
        <w:rPr>
          <w:noProof/>
          <w:sz w:val="22"/>
        </w:rPr>
        <w:lastRenderedPageBreak/>
        <w:drawing>
          <wp:inline distT="0" distB="9525" distL="0" distR="9525">
            <wp:extent cx="4105275" cy="3059344"/>
            <wp:effectExtent l="38100" t="38100" r="85725" b="10350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114113" cy="3065930"/>
                    </a:xfrm>
                    <a:prstGeom prst="rect">
                      <a:avLst/>
                    </a:prstGeom>
                    <a:effectLst>
                      <a:outerShdw blurRad="50800" dist="38100" dir="2700000" algn="tl" rotWithShape="0">
                        <a:prstClr val="black">
                          <a:alpha val="40000"/>
                        </a:prstClr>
                      </a:outerShdw>
                    </a:effectLst>
                  </pic:spPr>
                </pic:pic>
              </a:graphicData>
            </a:graphic>
          </wp:inline>
        </w:drawing>
      </w:r>
      <w:bookmarkEnd w:id="0"/>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 be inserted into the cmsc_items table (if not already present). The purchase date for the saved items will be saved in the cmsc_lists table for further analysis. When the user chooses to generate a shopping list, all items that the user has chosen to be “recurring” will be pulled from the cmsc_items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The recurrences of these items can be upda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Ability to calculate expense per weekly or monthly bases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lastRenderedPageBreak/>
        <w:t>Capability to integrate app with mobile device geolocation services to implement proximity reminders.</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Mitigation: Password encryption, when user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1FC" w:rsidRDefault="009171FC">
      <w:r>
        <w:separator/>
      </w:r>
    </w:p>
  </w:endnote>
  <w:endnote w:type="continuationSeparator" w:id="0">
    <w:p w:rsidR="009171FC" w:rsidRDefault="009171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685753">
                            <w:rPr>
                              <w:noProof/>
                            </w:rPr>
                            <w:t>7</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685753">
                      <w:rPr>
                        <w:noProof/>
                      </w:rPr>
                      <w:t>7</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1FC" w:rsidRDefault="009171FC">
      <w:r>
        <w:separator/>
      </w:r>
    </w:p>
  </w:footnote>
  <w:footnote w:type="continuationSeparator" w:id="0">
    <w:p w:rsidR="009171FC" w:rsidRDefault="009171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qQUA+LsL3iwAAAA="/>
  </w:docVars>
  <w:rsids>
    <w:rsidRoot w:val="00A70E5B"/>
    <w:rsid w:val="0004160D"/>
    <w:rsid w:val="000B2192"/>
    <w:rsid w:val="00106ABD"/>
    <w:rsid w:val="001925E1"/>
    <w:rsid w:val="00255C63"/>
    <w:rsid w:val="002F6E4F"/>
    <w:rsid w:val="00347BE3"/>
    <w:rsid w:val="003A259B"/>
    <w:rsid w:val="00481A48"/>
    <w:rsid w:val="004F6DDC"/>
    <w:rsid w:val="005070BA"/>
    <w:rsid w:val="00570A76"/>
    <w:rsid w:val="006170E7"/>
    <w:rsid w:val="00685753"/>
    <w:rsid w:val="006B1AEF"/>
    <w:rsid w:val="007044F6"/>
    <w:rsid w:val="00707A09"/>
    <w:rsid w:val="00904890"/>
    <w:rsid w:val="009171FC"/>
    <w:rsid w:val="009905FF"/>
    <w:rsid w:val="00A70E5B"/>
    <w:rsid w:val="00A741CB"/>
    <w:rsid w:val="00AD0D07"/>
    <w:rsid w:val="00B06440"/>
    <w:rsid w:val="00B36D10"/>
    <w:rsid w:val="00B97D84"/>
    <w:rsid w:val="00C545C9"/>
    <w:rsid w:val="00DF2415"/>
    <w:rsid w:val="00DF56CE"/>
    <w:rsid w:val="00E1473D"/>
    <w:rsid w:val="00ED55A2"/>
    <w:rsid w:val="00EE182B"/>
    <w:rsid w:val="00F273CD"/>
    <w:rsid w:val="00FA22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0ACBA-DFFE-4A4F-BE22-96E140A21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TotalTime>
  <Pages>1</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65</cp:revision>
  <dcterms:created xsi:type="dcterms:W3CDTF">2017-06-08T13:22:00Z</dcterms:created>
  <dcterms:modified xsi:type="dcterms:W3CDTF">2017-06-18T06: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